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407242" w14:textId="77777777" w:rsidR="00093CFD" w:rsidRPr="00AA16C8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71AFB338" w14:textId="0B3CAEBC" w:rsidR="007A2407" w:rsidRDefault="006A171A">
      <w:r>
        <w:t>Solution</w:t>
      </w:r>
    </w:p>
    <w:p w14:paraId="7BCD97E0" w14:textId="77777777" w:rsidR="006A171A" w:rsidRDefault="006A171A"/>
    <w:p w14:paraId="070AA317" w14:textId="77777777" w:rsidR="006A171A" w:rsidRDefault="006A171A"/>
    <w:p w14:paraId="5EB9F742" w14:textId="77777777" w:rsidR="006A171A" w:rsidRDefault="006A171A" w:rsidP="006A171A">
      <w:r>
        <w:t>To solve this problem, we will use Bayesian reasoning.</w:t>
      </w:r>
    </w:p>
    <w:p w14:paraId="1F4F8149" w14:textId="77777777" w:rsidR="006A171A" w:rsidRDefault="006A171A" w:rsidP="006A171A"/>
    <w:p w14:paraId="481F8CFC" w14:textId="77777777" w:rsidR="006A171A" w:rsidRDefault="006A171A" w:rsidP="006A171A">
      <w:r>
        <w:t>### Part (a): Probability that A is the Guilty Party</w:t>
      </w:r>
    </w:p>
    <w:p w14:paraId="7D70739D" w14:textId="77777777" w:rsidR="006A171A" w:rsidRDefault="006A171A" w:rsidP="006A171A"/>
    <w:p w14:paraId="5E104698" w14:textId="77777777" w:rsidR="006A171A" w:rsidRDefault="006A171A" w:rsidP="006A171A">
      <w:r>
        <w:t>Let:</w:t>
      </w:r>
    </w:p>
    <w:p w14:paraId="31711919" w14:textId="77777777" w:rsidR="006A171A" w:rsidRDefault="006A171A" w:rsidP="006A171A">
      <w:r>
        <w:t>- \( G_A \) be the event that A is guilty.</w:t>
      </w:r>
    </w:p>
    <w:p w14:paraId="5ADCB2CA" w14:textId="77777777" w:rsidR="006A171A" w:rsidRDefault="006A171A" w:rsidP="006A171A">
      <w:r>
        <w:t>- \( G_B \) be the event that B is guilty.</w:t>
      </w:r>
    </w:p>
    <w:p w14:paraId="5FC3E000" w14:textId="77777777" w:rsidR="006A171A" w:rsidRDefault="006A171A" w:rsidP="006A171A">
      <w:r>
        <w:t>- \( E \) be the event that the blood type found at the crime scene matches that of the guilty party.</w:t>
      </w:r>
    </w:p>
    <w:p w14:paraId="78753A10" w14:textId="77777777" w:rsidR="006A171A" w:rsidRDefault="006A171A" w:rsidP="006A171A"/>
    <w:p w14:paraId="44415E64" w14:textId="77777777" w:rsidR="006A171A" w:rsidRDefault="006A171A" w:rsidP="006A171A">
      <w:r>
        <w:t>We are asked to find the probability that A is guilty given the evidence \( E \), i.e., \( P(G_A | E) \).</w:t>
      </w:r>
    </w:p>
    <w:p w14:paraId="1ACEEF6F" w14:textId="77777777" w:rsidR="006A171A" w:rsidRDefault="006A171A" w:rsidP="006A171A"/>
    <w:p w14:paraId="0FC42548" w14:textId="77777777" w:rsidR="006A171A" w:rsidRDefault="006A171A" w:rsidP="006A171A">
      <w:r>
        <w:t>Initially, there is equal evidence against both suspects, so the prior probabilities are:</w:t>
      </w:r>
    </w:p>
    <w:p w14:paraId="72D6F838" w14:textId="77777777" w:rsidR="006A171A" w:rsidRDefault="006A171A" w:rsidP="006A171A">
      <w:r>
        <w:t>\[</w:t>
      </w:r>
    </w:p>
    <w:p w14:paraId="3BFD7DF8" w14:textId="77777777" w:rsidR="006A171A" w:rsidRDefault="006A171A" w:rsidP="006A171A">
      <w:r>
        <w:t>P(G_A) = P(G_B) = \</w:t>
      </w:r>
      <w:proofErr w:type="spellStart"/>
      <w:r>
        <w:t>frac</w:t>
      </w:r>
      <w:proofErr w:type="spellEnd"/>
      <w:r>
        <w:t>{1}{2}</w:t>
      </w:r>
    </w:p>
    <w:p w14:paraId="06D67614" w14:textId="77777777" w:rsidR="006A171A" w:rsidRDefault="006A171A" w:rsidP="006A171A">
      <w:r>
        <w:t>\]</w:t>
      </w:r>
    </w:p>
    <w:p w14:paraId="6C7C8EB7" w14:textId="77777777" w:rsidR="006A171A" w:rsidRDefault="006A171A" w:rsidP="006A171A"/>
    <w:p w14:paraId="017BFE31" w14:textId="77777777" w:rsidR="006A171A" w:rsidRDefault="006A171A" w:rsidP="006A171A">
      <w:r>
        <w:t>Given the blood evidence:</w:t>
      </w:r>
    </w:p>
    <w:p w14:paraId="0CD34D16" w14:textId="77777777" w:rsidR="006A171A" w:rsidRDefault="006A171A" w:rsidP="006A171A">
      <w:r>
        <w:t>- If A is guilty, then the evidence \( E \) will definitely match A's blood type, so \( P(E | G_A) = 1 \).</w:t>
      </w:r>
    </w:p>
    <w:p w14:paraId="2140E9B6" w14:textId="77777777" w:rsidR="006A171A" w:rsidRDefault="006A171A" w:rsidP="006A171A">
      <w:r>
        <w:t>- If B is guilty, there is only a 10% chance that the blood type found matches B's blood type, so \( P(E | G_B) = 0.1 \).</w:t>
      </w:r>
    </w:p>
    <w:p w14:paraId="5252AA3E" w14:textId="77777777" w:rsidR="006A171A" w:rsidRDefault="006A171A" w:rsidP="006A171A"/>
    <w:p w14:paraId="4859FAC8" w14:textId="77777777" w:rsidR="006A171A" w:rsidRDefault="006A171A" w:rsidP="006A171A">
      <w:r>
        <w:t>Using Bayes' theorem:</w:t>
      </w:r>
    </w:p>
    <w:p w14:paraId="3EF69C41" w14:textId="77777777" w:rsidR="006A171A" w:rsidRDefault="006A171A" w:rsidP="006A171A">
      <w:r>
        <w:t>\[</w:t>
      </w:r>
    </w:p>
    <w:p w14:paraId="15D53C0A" w14:textId="77777777" w:rsidR="006A171A" w:rsidRDefault="006A171A" w:rsidP="006A171A">
      <w:r>
        <w:t>P(G_A | E) = \</w:t>
      </w:r>
      <w:proofErr w:type="spellStart"/>
      <w:r>
        <w:t>frac</w:t>
      </w:r>
      <w:proofErr w:type="spellEnd"/>
      <w:r>
        <w:t>{P(E | G_A) \</w:t>
      </w:r>
      <w:proofErr w:type="spellStart"/>
      <w:r>
        <w:t>cdot</w:t>
      </w:r>
      <w:proofErr w:type="spellEnd"/>
      <w:r>
        <w:t xml:space="preserve"> P(G_A)}{P(E)}</w:t>
      </w:r>
    </w:p>
    <w:p w14:paraId="306CF79E" w14:textId="77777777" w:rsidR="006A171A" w:rsidRDefault="006A171A" w:rsidP="006A171A">
      <w:r>
        <w:t>\]</w:t>
      </w:r>
    </w:p>
    <w:p w14:paraId="5F6433C6" w14:textId="77777777" w:rsidR="006A171A" w:rsidRDefault="006A171A" w:rsidP="006A171A">
      <w:r>
        <w:t>Where \( P(E) \) is the total probability of the evidence:</w:t>
      </w:r>
    </w:p>
    <w:p w14:paraId="222328CB" w14:textId="77777777" w:rsidR="006A171A" w:rsidRDefault="006A171A" w:rsidP="006A171A">
      <w:r>
        <w:t>\[</w:t>
      </w:r>
    </w:p>
    <w:p w14:paraId="39E0C2DF" w14:textId="77777777" w:rsidR="006A171A" w:rsidRDefault="006A171A" w:rsidP="006A171A">
      <w:r>
        <w:t>P(E) = P(E | G_A) \</w:t>
      </w:r>
      <w:proofErr w:type="spellStart"/>
      <w:r>
        <w:t>cdot</w:t>
      </w:r>
      <w:proofErr w:type="spellEnd"/>
      <w:r>
        <w:t xml:space="preserve"> P(G_A) + P(E | G_B) \</w:t>
      </w:r>
      <w:proofErr w:type="spellStart"/>
      <w:r>
        <w:t>cdot</w:t>
      </w:r>
      <w:proofErr w:type="spellEnd"/>
      <w:r>
        <w:t xml:space="preserve"> P(G_B)</w:t>
      </w:r>
    </w:p>
    <w:p w14:paraId="7EA0B7A7" w14:textId="77777777" w:rsidR="006A171A" w:rsidRDefault="006A171A" w:rsidP="006A171A">
      <w:r>
        <w:t>\]</w:t>
      </w:r>
    </w:p>
    <w:p w14:paraId="76B28F48" w14:textId="77777777" w:rsidR="006A171A" w:rsidRDefault="006A171A" w:rsidP="006A171A"/>
    <w:p w14:paraId="3B2FA289" w14:textId="77777777" w:rsidR="006A171A" w:rsidRDefault="006A171A" w:rsidP="006A171A">
      <w:r>
        <w:t>Substituting the values:</w:t>
      </w:r>
    </w:p>
    <w:p w14:paraId="2D7B3278" w14:textId="77777777" w:rsidR="006A171A" w:rsidRDefault="006A171A" w:rsidP="006A171A">
      <w:r>
        <w:t>\[</w:t>
      </w:r>
    </w:p>
    <w:p w14:paraId="6A4BF11F" w14:textId="77777777" w:rsidR="006A171A" w:rsidRDefault="006A171A" w:rsidP="006A171A">
      <w:r>
        <w:t>P(E) = (1) \</w:t>
      </w:r>
      <w:proofErr w:type="spellStart"/>
      <w:r>
        <w:t>cdot</w:t>
      </w:r>
      <w:proofErr w:type="spellEnd"/>
      <w:r>
        <w:t xml:space="preserve"> \left(\</w:t>
      </w:r>
      <w:proofErr w:type="spellStart"/>
      <w:r>
        <w:t>frac</w:t>
      </w:r>
      <w:proofErr w:type="spellEnd"/>
      <w:r>
        <w:t>{1}{2}\right) + (0.1) \</w:t>
      </w:r>
      <w:proofErr w:type="spellStart"/>
      <w:r>
        <w:t>cdot</w:t>
      </w:r>
      <w:proofErr w:type="spellEnd"/>
      <w:r>
        <w:t xml:space="preserve"> \left(\</w:t>
      </w:r>
      <w:proofErr w:type="spellStart"/>
      <w:r>
        <w:t>frac</w:t>
      </w:r>
      <w:proofErr w:type="spellEnd"/>
      <w:r>
        <w:t>{1}{2}\right) = \</w:t>
      </w:r>
      <w:proofErr w:type="spellStart"/>
      <w:r>
        <w:t>frac</w:t>
      </w:r>
      <w:proofErr w:type="spellEnd"/>
      <w:r>
        <w:t>{1}{2} + \</w:t>
      </w:r>
      <w:proofErr w:type="spellStart"/>
      <w:r>
        <w:t>frac</w:t>
      </w:r>
      <w:proofErr w:type="spellEnd"/>
      <w:r>
        <w:t>{0.1}{2} = \</w:t>
      </w:r>
      <w:proofErr w:type="spellStart"/>
      <w:r>
        <w:t>frac</w:t>
      </w:r>
      <w:proofErr w:type="spellEnd"/>
      <w:r>
        <w:t>{1.1}{2} = 0.55</w:t>
      </w:r>
    </w:p>
    <w:p w14:paraId="7E6E0FB2" w14:textId="77777777" w:rsidR="006A171A" w:rsidRDefault="006A171A" w:rsidP="006A171A">
      <w:r>
        <w:t>\]</w:t>
      </w:r>
    </w:p>
    <w:p w14:paraId="5F5D0CE8" w14:textId="77777777" w:rsidR="006A171A" w:rsidRDefault="006A171A" w:rsidP="006A171A"/>
    <w:p w14:paraId="0FC51A0B" w14:textId="77777777" w:rsidR="006A171A" w:rsidRDefault="006A171A" w:rsidP="006A171A">
      <w:r>
        <w:t>Now, substituting \( P(E) \) back into Bayes' theorem:</w:t>
      </w:r>
    </w:p>
    <w:p w14:paraId="1784D1D8" w14:textId="77777777" w:rsidR="006A171A" w:rsidRDefault="006A171A" w:rsidP="006A171A">
      <w:r>
        <w:t>\[</w:t>
      </w:r>
    </w:p>
    <w:p w14:paraId="5D7307A2" w14:textId="77777777" w:rsidR="006A171A" w:rsidRDefault="006A171A" w:rsidP="006A171A">
      <w:r>
        <w:t>P(G_A | E) = \</w:t>
      </w:r>
      <w:proofErr w:type="spellStart"/>
      <w:r>
        <w:t>frac</w:t>
      </w:r>
      <w:proofErr w:type="spellEnd"/>
      <w:r>
        <w:t>{1 \</w:t>
      </w:r>
      <w:proofErr w:type="spellStart"/>
      <w:r>
        <w:t>cdot</w:t>
      </w:r>
      <w:proofErr w:type="spellEnd"/>
      <w:r>
        <w:t xml:space="preserve"> \</w:t>
      </w:r>
      <w:proofErr w:type="spellStart"/>
      <w:r>
        <w:t>frac</w:t>
      </w:r>
      <w:proofErr w:type="spellEnd"/>
      <w:r>
        <w:t>{1}{2}}{0.55} = \</w:t>
      </w:r>
      <w:proofErr w:type="spellStart"/>
      <w:r>
        <w:t>frac</w:t>
      </w:r>
      <w:proofErr w:type="spellEnd"/>
      <w:r>
        <w:t>{0.5}{0.55} = \</w:t>
      </w:r>
      <w:proofErr w:type="spellStart"/>
      <w:r>
        <w:t>frac</w:t>
      </w:r>
      <w:proofErr w:type="spellEnd"/>
      <w:r>
        <w:t>{10}{11} \</w:t>
      </w:r>
      <w:proofErr w:type="spellStart"/>
      <w:r>
        <w:t>approx</w:t>
      </w:r>
      <w:proofErr w:type="spellEnd"/>
      <w:r>
        <w:t xml:space="preserve"> 0.909</w:t>
      </w:r>
    </w:p>
    <w:p w14:paraId="20F8CC96" w14:textId="77777777" w:rsidR="006A171A" w:rsidRDefault="006A171A" w:rsidP="006A171A">
      <w:r>
        <w:t>\]</w:t>
      </w:r>
    </w:p>
    <w:p w14:paraId="03CD5E34" w14:textId="77777777" w:rsidR="006A171A" w:rsidRDefault="006A171A" w:rsidP="006A171A"/>
    <w:p w14:paraId="78A39DD8" w14:textId="77777777" w:rsidR="006A171A" w:rsidRDefault="006A171A" w:rsidP="006A171A">
      <w:r>
        <w:t>So, the probability that A is the guilty party given the evidence is approximately **0.909 (90.9%)**.</w:t>
      </w:r>
    </w:p>
    <w:p w14:paraId="37EB6713" w14:textId="77777777" w:rsidR="006A171A" w:rsidRDefault="006A171A" w:rsidP="006A171A"/>
    <w:p w14:paraId="5CDE0444" w14:textId="77777777" w:rsidR="006A171A" w:rsidRDefault="006A171A" w:rsidP="006A171A">
      <w:r>
        <w:t>### Part (b): Probability that B</w:t>
      </w:r>
      <w:r>
        <w:rPr>
          <w:rFonts w:hint="eastAsia"/>
        </w:rPr>
        <w:t>’</w:t>
      </w:r>
      <w:r>
        <w:t>s Blood Type Matches That Found at the Crime Scene</w:t>
      </w:r>
    </w:p>
    <w:p w14:paraId="4C567FAA" w14:textId="77777777" w:rsidR="006A171A" w:rsidRDefault="006A171A" w:rsidP="006A171A"/>
    <w:p w14:paraId="54758655" w14:textId="2D6C8A3B" w:rsidR="006A171A" w:rsidRDefault="006A171A">
      <w:r>
        <w:t>Now, we are asked to find the probability</w:t>
      </w:r>
    </w:p>
    <w:sectPr w:rsidR="006A17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810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5E10E8"/>
    <w:rsid w:val="006A171A"/>
    <w:rsid w:val="007A2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A5845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773</Characters>
  <Application>Microsoft Office Word</Application>
  <DocSecurity>0</DocSecurity>
  <Lines>14</Lines>
  <Paragraphs>4</Paragraphs>
  <ScaleCrop>false</ScaleCrop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1T13:51:00Z</dcterms:created>
  <dcterms:modified xsi:type="dcterms:W3CDTF">2024-08-11T13:51:00Z</dcterms:modified>
</cp:coreProperties>
</file>